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Luc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Sonnin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odena, MO, Italia Peschiera del Garda, VR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eschiera del Garda, VR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1/10/1993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93086082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sonnino.luca93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5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5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